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488"/>
        <w:gridCol w:w="217"/>
        <w:gridCol w:w="4376"/>
        <w:gridCol w:w="4536"/>
      </w:tblGrid>
      <w:tr w:rsidR="007A0ED3" w:rsidRPr="0006046A" w14:paraId="37B177E6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13285E0C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04E7DD66" wp14:editId="4E254CF3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0EACB593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12BE7942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303E9CF0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6D17735C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08A39A74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E51868D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7282F15F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915B5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57271C1" w14:textId="294C1D13" w:rsidR="00305DB4" w:rsidRPr="00DA2355" w:rsidRDefault="009052C2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niz Baş</w:t>
            </w:r>
          </w:p>
        </w:tc>
      </w:tr>
      <w:tr w:rsidR="00305DB4" w:rsidRPr="00DA2355" w14:paraId="51AD2CB0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2B7CF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002420F" w14:textId="6C5D531D" w:rsidR="00305DB4" w:rsidRPr="00DA2355" w:rsidRDefault="009052C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oteknik</w:t>
            </w:r>
          </w:p>
        </w:tc>
      </w:tr>
      <w:tr w:rsidR="00305DB4" w:rsidRPr="00DA2355" w14:paraId="61ACA0C8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843B6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B6A8CEA" w14:textId="24DD743C" w:rsidR="00305DB4" w:rsidRPr="00DA2355" w:rsidRDefault="009052C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52C2">
              <w:rPr>
                <w:rFonts w:ascii="Times New Roman" w:hAnsi="Times New Roman" w:cs="Times New Roman"/>
                <w:sz w:val="24"/>
                <w:szCs w:val="24"/>
              </w:rPr>
              <w:t>Dr. Öğr. Üyesi Eray YILDIRIM</w:t>
            </w:r>
          </w:p>
        </w:tc>
      </w:tr>
      <w:tr w:rsidR="004B17FC" w:rsidRPr="00DA2355" w14:paraId="5A77C1CB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6A10634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41E8A36D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F527ED5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AD89568" w14:textId="658475E3" w:rsidR="007F33E0" w:rsidRPr="00DA2355" w:rsidRDefault="009052C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tkı Malzemeleri ile Zemin İyileştirmesi</w:t>
            </w:r>
          </w:p>
        </w:tc>
      </w:tr>
      <w:tr w:rsidR="007A0ED3" w:rsidRPr="00DA2355" w14:paraId="3393E99A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4D274FA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8DE4F45" w14:textId="0F5C36E6" w:rsidR="007A0ED3" w:rsidRPr="00DA2355" w:rsidRDefault="009052C2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B7954" w:rsidRPr="00DA2355" w14:paraId="6583A725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C758320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33435B8" w14:textId="60C8D1F0" w:rsidR="000B7954" w:rsidRPr="00DA2355" w:rsidRDefault="008E3F46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4FDBE8B" w14:textId="0B355692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E3F46">
              <w:rPr>
                <w:rFonts w:ascii="Times New Roman" w:hAnsi="Times New Roman" w:cs="Times New Roman"/>
                <w:sz w:val="24"/>
                <w:szCs w:val="24"/>
              </w:rPr>
              <w:t>13:30</w:t>
            </w:r>
          </w:p>
        </w:tc>
      </w:tr>
      <w:tr w:rsidR="007A0ED3" w:rsidRPr="00DA2355" w14:paraId="1D0DCD98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6B02FAE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F9F6847" w14:textId="77777777" w:rsidR="007A0ED3" w:rsidRDefault="008E3F46" w:rsidP="00C757A1">
            <w:hyperlink r:id="rId8" w:tgtFrame="_blank" w:history="1">
              <w:r>
                <w:rPr>
                  <w:rStyle w:val="Kpr"/>
                  <w:rFonts w:ascii="Helvetica" w:hAnsi="Helvetica" w:cs="Helvetica"/>
                  <w:color w:val="0956B5"/>
                  <w:spacing w:val="6"/>
                  <w:sz w:val="21"/>
                  <w:szCs w:val="21"/>
                  <w:shd w:val="clear" w:color="auto" w:fill="FFFFFF"/>
                </w:rPr>
                <w:t>https://us04web.zoom.us/j/8537995393?pwd=WGNrSUlpelNjNURvOERacGpQVjZ0Zz09</w:t>
              </w:r>
            </w:hyperlink>
          </w:p>
          <w:p w14:paraId="3021D5A4" w14:textId="48A844F5" w:rsidR="008E3F46" w:rsidRPr="00DA2355" w:rsidRDefault="008E3F46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t>şifre</w:t>
            </w:r>
            <w:proofErr w:type="gramEnd"/>
            <w:r>
              <w:t xml:space="preserve">: </w:t>
            </w:r>
            <w:r>
              <w:rPr>
                <w:rFonts w:ascii="Helvetica" w:hAnsi="Helvetica" w:cs="Helvetica"/>
                <w:color w:val="232333"/>
                <w:spacing w:val="6"/>
                <w:sz w:val="21"/>
                <w:szCs w:val="21"/>
                <w:shd w:val="clear" w:color="auto" w:fill="FFFFFF"/>
              </w:rPr>
              <w:t>402544</w:t>
            </w:r>
          </w:p>
        </w:tc>
      </w:tr>
      <w:tr w:rsidR="00163BBC" w:rsidRPr="00DA2355" w14:paraId="7195DEFE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59511F7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32DF1117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329F6976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289D9FFF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</w:t>
            </w:r>
            <w:proofErr w:type="gramStart"/>
            <w:r w:rsidR="005D3767">
              <w:rPr>
                <w:rFonts w:ascii="Times New Roman" w:hAnsi="Times New Roman" w:cs="Times New Roman"/>
                <w:sz w:val="24"/>
                <w:szCs w:val="24"/>
              </w:rPr>
              <w:t>e-mail</w:t>
            </w:r>
            <w:proofErr w:type="gramEnd"/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420FC218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D98B308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0618FE05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7D5BD91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DD61C8C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A11FB88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EEB4D9F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40DB5F6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D0A791B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5D4D961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51A4062D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1C8DBF12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B6B2C9" w14:textId="77777777" w:rsidR="006D7B0A" w:rsidRDefault="006D7B0A" w:rsidP="005F3207">
      <w:pPr>
        <w:spacing w:after="0" w:line="240" w:lineRule="auto"/>
      </w:pPr>
      <w:r>
        <w:separator/>
      </w:r>
    </w:p>
  </w:endnote>
  <w:endnote w:type="continuationSeparator" w:id="0">
    <w:p w14:paraId="36D2D007" w14:textId="77777777" w:rsidR="006D7B0A" w:rsidRDefault="006D7B0A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4ACEF018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4DB3C9E3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0554D90B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23172ABA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7FDDB057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065BF2" w14:textId="77777777" w:rsidR="006D7B0A" w:rsidRDefault="006D7B0A" w:rsidP="005F3207">
      <w:pPr>
        <w:spacing w:after="0" w:line="240" w:lineRule="auto"/>
      </w:pPr>
      <w:r>
        <w:separator/>
      </w:r>
    </w:p>
  </w:footnote>
  <w:footnote w:type="continuationSeparator" w:id="0">
    <w:p w14:paraId="6FC9D8D2" w14:textId="77777777" w:rsidR="006D7B0A" w:rsidRDefault="006D7B0A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655916">
    <w:abstractNumId w:val="3"/>
  </w:num>
  <w:num w:numId="2" w16cid:durableId="1311013868">
    <w:abstractNumId w:val="1"/>
  </w:num>
  <w:num w:numId="3" w16cid:durableId="1246918473">
    <w:abstractNumId w:val="2"/>
  </w:num>
  <w:num w:numId="4" w16cid:durableId="15141021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91C25"/>
    <w:rsid w:val="000A2DBF"/>
    <w:rsid w:val="000B7954"/>
    <w:rsid w:val="000F275F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6D7B0A"/>
    <w:rsid w:val="007A0ED3"/>
    <w:rsid w:val="007F33E0"/>
    <w:rsid w:val="00802CD9"/>
    <w:rsid w:val="00820A28"/>
    <w:rsid w:val="008E3F46"/>
    <w:rsid w:val="009052C2"/>
    <w:rsid w:val="009269D8"/>
    <w:rsid w:val="00992C66"/>
    <w:rsid w:val="00A2030A"/>
    <w:rsid w:val="00A556EE"/>
    <w:rsid w:val="00AF366E"/>
    <w:rsid w:val="00B028F7"/>
    <w:rsid w:val="00B14864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66119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380DFE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500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6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4web.zoom.us/j/8537995393?pwd=WGNrSUlpelNjNURvOERacGpQVjZ0Zz09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nstitu@bt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04</Words>
  <Characters>596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DENIZ BAS1</cp:lastModifiedBy>
  <cp:revision>8</cp:revision>
  <cp:lastPrinted>2020-06-01T13:59:00Z</cp:lastPrinted>
  <dcterms:created xsi:type="dcterms:W3CDTF">2021-10-12T06:08:00Z</dcterms:created>
  <dcterms:modified xsi:type="dcterms:W3CDTF">2023-01-09T08:37:00Z</dcterms:modified>
</cp:coreProperties>
</file>